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๗</w:t>
      </w:r>
      <w:r>
        <w:t xml:space="preserve"> </w:t>
      </w:r>
      <w:r>
        <w:t xml:space="preserve">ประโยครวม</w:t>
      </w:r>
      <w:r>
        <w:t xml:space="preserve"> </w:t>
      </w:r>
      <w:r>
        <w:t xml:space="preserve">๒๔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คุณครูปรเมษฐ ศรีกำเหนิด ในรายวิชาไปศึกษาเกี่ยวกับเรื่องประโยคนะครับ มันก็มีอยู่ด้วยกันหลายประโยคด้วยกันนะ คุณครูคณิตาจะให้เด็ก 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 หรือยังคะ หยิบสมุดปากกาเข้ามาจดด้วยนะคะ เป็นการหาควให้กับตนเอง เอาล่ะค่ะ เดี๋ยวเราไปเรียนเกี่ยวกับเรื่องประโนึคให้นัอ่านว่าอะไรคะ ฉันและพ่อ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นี่</w:t>
      </w:r>
    </w:p>
    <w:p>
      <w:pPr>
        <w:pStyle w:val="BodyText"/>
      </w:pPr>
      <w:r>
        <w:t xml:space="preserve">(คุณครูคณิตา) แบ่งได้สิคะ นักเรียนจะแบ่งอย่างไรนะนักเรียนจะแบ่งอย่างไรนะ สัก 1 ประโยคก็ได้ 2 ประโยคก็ได้</w:t>
      </w:r>
    </w:p>
    <w:p>
      <w:pPr>
        <w:pStyle w:val="BodyText"/>
      </w:pPr>
      <w:r>
        <w:t xml:space="preserve">(คุณครูปรเมษฐ) แสดงว่าถ้าให้แบ่งนี่แสดงว่าในประโยคนี้มันมี 2 ประโยครวมกั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ิดว่าเด็ก ๆ จะแบ่งว่าอย่างไรลูก ฉันกินข้าว แสดงว่าประโยคที่ 2 ต้องบอกว่าอย่างไร พ่อกินข้าวนั่นเองนะครับ</w:t>
      </w:r>
    </w:p>
    <w:p>
      <w:pPr>
        <w:pStyle w:val="BodyText"/>
      </w:pPr>
      <w:r>
        <w:t xml:space="preserve">(คุณครูคณิตา) แล้วในเมื่อประโยค 2 ประโยคนี้นี่มันได้แยกออกมาแล้ว แล้วนักเรียนคะ สังเกตไหมเอ่ย ว่ามันมีคำอะไรอยู่ที่เรายังไม่ได้ใช้ นั่นก็คือ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ี่จากที่เราได้เรียนไป และคือคำว่าอะไรเอ่ย เก่งมากค่ะ นั่นก็คือคำเชื่อมนั่นเองนะคะ เราจะเชื่อม 2 ประโยคนี้ให้เป็นประโยครวมได้อย่างไรเอ่ย ตอบคุณครูได้ไหมคะ ถูกต้องค่ะ นำคำเชื่อมนี่เข้ามาเพื่อทำให้ประโยคนั้กระชับและสละสลวยนั่นเอง เมื่อเราใช้คำเชื่อมนี่ เราก็จะได้ประโยคที่ว่า ฉันและพ่อกินข้าวนั่นเองค่ะ เอาล่ะค่ะ เรามาดูประโยคกันดีกว่าค่ะ คุณครูปรเมษฐคะ</w:t>
      </w:r>
    </w:p>
    <w:p>
      <w:pPr>
        <w:pStyle w:val="BodyText"/>
      </w:pPr>
      <w:r>
        <w:t xml:space="preserve">(คุณครูปรเมษฐ) ขวัญข้าวชอบอ่านหนังสือและเขียนหนังสือ แสดงว่าขวัญข้าวนี่มีพฤติกรรม 2 อย่างใช่ไหมครับ เด็ก ๆ ครับ ลองแยก อย่างเช่น จะแยกได้ว่าอย่างไรลูก ประโยคที่ 1 ขวัญข้าวชอบอ่านหนังสือ และถ้าประโยคที่ 2 จะแยกได้ว่า ขวัญข้าวชอบเขียนหนังสือใช่ไหมครับ โดยใช้คำเชื่อม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ช่นเดียวกันนะครับ เป็นประโยคดังนี้นะครับ</w:t>
      </w:r>
    </w:p>
    <w:p>
      <w:pPr>
        <w:pStyle w:val="BodyText"/>
      </w:pPr>
      <w:r>
        <w:t xml:space="preserve">(คุณครูคณิตา) ค่ะ ถ้าเรามีคำเชื่อมเข้ามา เราก็จะได้เป็นขวัญข้าวชอบเขียนหนังสือกับอ่านหนังสือนั่นเองค่ะ เอาล่ะค่ะ วันนี้นะคะ จุดประสงค์การเรียนรู้ที่เราจะเรียนใน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เด็ก ๆ จะต้องสามารถบอกลักษณะของประโยครวมได้นะครับ และก็จะต้องแต่งประโยครวมและแยกส่วนประกอบของประโยครวมได้นะ3. ก็คือต้องใช้ประโยครวมได้ตามหลักภาษาไทยนะลูกนะ</w:t>
      </w:r>
    </w:p>
    <w:p>
      <w:pPr>
        <w:pStyle w:val="BodyText"/>
      </w:pPr>
      <w:r>
        <w:t xml:space="preserve">(คุณครูคณิตา) ค่ะ นักเรียนคะ หยิบใบความรู้ขึ้นมาเลยค่ะ มีอยู่ในมือแล้วนะคะ เดี๋ยวคุณครูจะให้นักเรียนศึกษาประโยคสามัญ ประโยครวม ประโยคซ้อนนะคะ โดยบทบาทของคุณครูปลายทางล่ะค่ะคุณครูประเมษฐ</w:t>
      </w:r>
    </w:p>
    <w:p>
      <w:pPr>
        <w:pStyle w:val="BodyText"/>
      </w:pPr>
      <w:r>
        <w:t xml:space="preserve">(คุณครูปรเมษฐ) ก็ช่วยดูแลอำนวยความสะดวกให้กับนักเรียนนะครับ อีกทั้งให้คำแนะนำนักเรียนในการศึกษาใบความรู้ เด็ก ๆ จะต้องเกิดคำถามแน่เลยครูแพรครับ ทำไมต้องศึกษาตั้ง 3 ประโยคด้วยกัน ในเมื่อเรียนประโยคเดียวครับ</w:t>
      </w:r>
    </w:p>
    <w:p>
      <w:pPr>
        <w:pStyle w:val="BodyText"/>
      </w:pPr>
      <w:r>
        <w:t xml:space="preserve">(คุณครูคณิตา) ค่ะ เพราะว่ามันเป็นผลที่เกี่ยวเนื่องกันมา ถ้านักเรียนจะเรียนประโยครวมนักเรียนก็จะต้องรู้ก่อนนะคะว่่าประโยคสามัญคืออะไร ถ้านักเรียนสามารถทราบว่าประโยคสามัญคืออะไร นักเรียนก็จะสามารถนำประโยคสามัญ 2 ประโยคนี่นำมาเป็นประโยครวมได้โดยใช้คำเชื่อม และ เราก็จะนำประโยคเหล่านี้มาเป็นคำซ้อนได้ ซึ่งมันก็จะมีวิธีการต่าง ๆ เราถึงจะต้องเรียนพื้นฐานกันก่อนไงคะ</w:t>
      </w:r>
    </w:p>
    <w:p>
      <w:pPr>
        <w:pStyle w:val="BodyText"/>
      </w:pPr>
      <w:r>
        <w:t xml:space="preserve">(คุณครูปรเมษฐ) เด็ก ๆ คงเข้าใจแล้วนะครับ ว่าทำไมเราต้องศึกประโยคถึง 3 ประโยคด้วยกัน 3 ประโยคนี่ เมื่อก่อน สมัยที่ครูเรียนก็ไม่ได้ชื่อนี้นะ ประโยคแรก ภาษาบาลีบอก เอกรรถประโยค มาสมัยนี้เปลี่ยนเป็นประโยคพื้นฐานและ ประโยครวมเมื่อก่อนเรียนประโยคความรวม อเนกทประโยค ชื่อยากนะครูคณิตา สมัยครูคณิตาเรียนชื่อเดียวกับผมไหม</w:t>
      </w:r>
    </w:p>
    <w:p>
      <w:pPr>
        <w:pStyle w:val="BodyText"/>
      </w:pPr>
      <w:r>
        <w:t xml:space="preserve">(คุณครูคณิตา) เรียนชื่อเดียวกันค่ะ</w:t>
      </w:r>
    </w:p>
    <w:p>
      <w:pPr>
        <w:pStyle w:val="BodyText"/>
      </w:pPr>
      <w:r>
        <w:t xml:space="preserve">(คุณครูปรเมษฐ) พอเป็นประโยคซ้อน ประโยคความซ้อน แล้วปัจจุบันเป็นประโยคซ้อน ในสมัยนักเรียนเรียนนี่ เข้าใจง่ายกว่าสมัยครูแน่นอน เพราะว่าชื่อนี่เปลี่ยนให้สั้นแล้วก็ง่ายขึ้นนะครับ ก็มี 3 ประโยคเหมือนเดิมนั่นล่ะ ประโยครวม ประโยเดี๋ยวเสียเวลา เด็ก ๆ จะได้ไปศึกษาใบความรู้</w:t>
      </w:r>
    </w:p>
    <w:p>
      <w:pPr>
        <w:pStyle w:val="BodyText"/>
      </w:pPr>
      <w:r>
        <w:t xml:space="preserve">(คุณครูคณิตา) เดี๋ยวก่อนค่ะคุณครูประเมษฐ เดี๋ยวให้นักเรียนได้ดูตัวอย่างใบความรู้กันก่อนค่ะ นี่คือตัวอย่างของใบความรู้นะคะ หลังจากที่นักเรียนศึกษาเป็นที่เรียบร้อยแล้วมาเจอกันค่ะ</w:t>
      </w:r>
    </w:p>
    <w:p>
      <w:pPr>
        <w:pStyle w:val="BodyText"/>
      </w:pPr>
      <w:r>
        <w:t xml:space="preserve">(คุณครูคณิตา) นักเรียนคะ เป็นอย่างไรกันบ้างคะ จากการที่นักเรียนได้ศึกษาใบความรู้ค่ะ เดี๋ยวเรามาทบทวนเกี่ยวกับเรื่องประโยคไปพร้อม ๆ กับครูคณิตาและคุณครูปรเมษฐเลยนะคะ เอาล่ะค่ะ ประโยครวมคืออะไรคะคุณครูปรเมษฐ</w:t>
      </w:r>
    </w:p>
    <w:p>
      <w:pPr>
        <w:pStyle w:val="BodyText"/>
      </w:pPr>
      <w:r>
        <w:t xml:space="preserve">(คุณครูปรเมษฐ) ตามที่เด็ก ๆ มีพื้นฐานอยู่ ก็คือกลุ่มคำที่มีใจความครบบริบูรณ์ ประกอบด้วย มีความหมายชัดเจน ประกอบด้วยประธานและภาคแสดง มีประธานและภาคแสดงก็จะสมบูรณ์นั่นเองเด็ก ๆ ครับ</w:t>
      </w:r>
    </w:p>
    <w:p>
      <w:pPr>
        <w:pStyle w:val="BodyText"/>
      </w:pPr>
      <w:r>
        <w:t xml:space="preserve">(คุณครูคณิตา) ย้ำอีกครั้งหนึ่งนะคะ ประโยคจะประกอบไปด้วยส่วนสำคัญ 2 ส่วนด้วยกัน นั่นก็คือภาคประธานและภาคแสดง ภาคประธานนี่จะมีนามหรือสรรพนาม อย่างเช่น นามก็จะเป็นชื่อนะคะ ยกตัวอย่าง อย่างเช่นชื่อ กริยา ต่อมา ภาคแสดงนี่จะเป็นกริยาค่ะ ก็อย่างเช่นคำว่า</w:t>
      </w:r>
      <w:r>
        <w:t xml:space="preserve"> </w:t>
      </w:r>
      <w:r>
        <w:t xml:space="preserve">“</w:t>
      </w:r>
      <w:r>
        <w:t xml:space="preserve">ขยัน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เดิ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นอ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ลิ้ง</w:t>
      </w:r>
      <w:r>
        <w:t xml:space="preserve">”</w:t>
      </w:r>
      <w:r>
        <w:t xml:space="preserve"> </w:t>
      </w:r>
      <w:r>
        <w:t xml:space="preserve">คำเหล่านี้ก็จะเป็นภาคแสดง</w:t>
      </w:r>
    </w:p>
    <w:p>
      <w:pPr>
        <w:pStyle w:val="BodyText"/>
      </w:pPr>
      <w:r>
        <w:t xml:space="preserve">(คุณครูปรเมษฐ) แสดงว่ารวมกันปุ๊บนี่สมบูรณ์ทันทีเลยใช่ไหม แสดงว่าคำกริยาพวกนี้ไม่มีกรรมมารับก็สมบูรณ์ถูก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ขาเรียกกริยาเหล่านี้ว่าอะไรนะ คำกริยาอกรรม กิน นั่ง นอน ยืน เดิน อะไรพวกนี้ถ้าให้สมบูรณ์นี่ ในภาคแสดง จะประกอบด้วย กริยา กรรม ก็จะสมบูรณ์ ประโยคก็จะลงครบสมบุ ณเลย แต่อันนี้เข้าใจ เป็นคำกริยาอกรรม ไม่ต้องมีกรรมมารับนั่นเองครับ</w:t>
      </w:r>
    </w:p>
    <w:p>
      <w:pPr>
        <w:pStyle w:val="BodyText"/>
      </w:pPr>
      <w:r>
        <w:t xml:space="preserve">(คุณครูคณิตา) เอาล่ะค่ะ นักเรียนคะ นักเรียนอาจจะสงสัยว่าภาคประธานคืออะไร เมื่อกี้คุณครูได้กล่าวไปแล้วนะคะ ภาคประธานก็คือ นาม หรือ สรรพนาม แล้วจะเป็นอะไรได้อีก ไปดูค่ะ ภาคประธาน คือ ส่วนที่ทำหน้าที่คุม… ขออภัยค่ะ ภาคประธาน คือ ส่วนที่ทำหน้าที่คุมบทกริยาเพื่อให้ทราบว่าใคร หรือ อะไร มักเป็นคำนาม หรือคำสรรพนามนั่นเองค่ะ แล้วภาคแสดงล่ะค่ะ</w:t>
      </w:r>
    </w:p>
    <w:p>
      <w:pPr>
        <w:pStyle w:val="BodyText"/>
      </w:pPr>
      <w:r>
        <w:t xml:space="preserve">(คุณครูปรเมษฐ) ภาคแสดง ก็คือส่วนที่แสดงอะไรลูก แสดงกริยาอาการของภารประธานนะครับ เพื่อให้ได้ใจความครบบริบูรณ์ ว่าภาคประธานนั้น เขามีกริยาอกรรมอย่างไร ประโยคถึงจะสมบูรณ์ เพราะฉะนั้นนี่ ภาคประธานนี่มีส่วนในการขับเคลื่อนกริยา</w:t>
      </w:r>
    </w:p>
    <w:p>
      <w:pPr>
        <w:pStyle w:val="BodyText"/>
      </w:pPr>
      <w:r>
        <w:t xml:space="preserve">(คุณครูคณิตา) ค่ะ ใช่แล้ว เอาล่ะค่ะ เดี๋ยวเรามาดูภาคแสดงนะคะ ประกอบด้วย 4 ส่วนย่อยด้วยกัน 4 ส่วนย่อยมีอะไรบ้างนะ นักเรียนตอบครูได้ไหมคะ คุณครูปลายทางคะ สามารถที่จะสอบถามนักเรียนได้เลยนะคะ ว่าภาคแสดงที่ประกอบด้วย 4 ส่วนย่อยมีอะไรบ้างอะไรบ้าง เด็ก ๆ คงตอบเป็นที่เรียบร้อยแล้ว เดี๋ยวเรามาดู ประกอบด้วย 4 ส่วนย่อย นั่นก็คือบทกริยาค่ะ มีบทกริยาแล้วจะต้องมีอะไรอีกคะ บทขยายกริยา คุณครูปรเมษฐคะ ลองทายดูสิคะ ว่าบทต่อไปนี่เป็นบทอะไรเอ่ย</w:t>
      </w:r>
    </w:p>
    <w:p>
      <w:pPr>
        <w:pStyle w:val="BodyText"/>
      </w:pPr>
      <w:r>
        <w:t xml:space="preserve">(คุณครูปรเมษฐ) มีกริยาแล้วก็ต้องมีอะไรครับเด็ก ๆ มีบทกรรม แล้วก็บทขยายกรรม ถึงจะเป็นภาคแสดงที่สมบูรณ์นะครับ</w:t>
      </w:r>
    </w:p>
    <w:p>
      <w:pPr>
        <w:pStyle w:val="BodyText"/>
      </w:pPr>
      <w:r>
        <w:t xml:space="preserve">(คุณครูคณิตา) เอาล่ะค่ะ เดี๋ยวเรามาจำแนกนะคะ ส่วนประกอบของประโยคให้ถูกต้องกันดีกว่าค่ะ เด็ก ๆ จะต้องช่วยคุณครูคณิตาและคุณครูปรเมษฐในการจำแนกส่วนประกอบนะคะ เราไปดูกันเลยดีกว่า ส่วนประกอบของประโยคมีทั้งภาคประธานและภาคแสดงนะ ภาคประธานก็จะมีประธานและบทขยายประธาน ส่วนภาคแสดงล่ะคะครูปรเมษฐ</w:t>
      </w:r>
    </w:p>
    <w:p>
      <w:pPr>
        <w:pStyle w:val="BodyText"/>
      </w:pPr>
      <w:r>
        <w:t xml:space="preserve">(คุณครูปรเมษฐ) ก็จะมีส่วนขยายประธานส่วนขยายของกริยานะครับ กรรมและส่วนบทขยายกรรม หรือส่วนขยายของกรรมนะ ขยายเพื่อให้ใจความมันชัดเจนยิ่งขึ้นนั่นเองครับเด็ก ๆ</w:t>
      </w:r>
    </w:p>
    <w:p>
      <w:pPr>
        <w:pStyle w:val="BodyText"/>
      </w:pPr>
      <w:r>
        <w:t xml:space="preserve">(คุณครูคณิตา) เด็ก ๆ คะ จดลงไปในสมุดเลยนะคะ หน่อยนะคะ</w:t>
      </w:r>
    </w:p>
    <w:p>
      <w:pPr>
        <w:pStyle w:val="BodyText"/>
      </w:pPr>
      <w:r>
        <w:t xml:space="preserve">(คุณครูปรเมษฐ) ทำเป็นตารางแบบนี้เลยเด็ก ๆ มันจะเข้าใจง่ายลูก</w:t>
      </w:r>
    </w:p>
    <w:p>
      <w:pPr>
        <w:pStyle w:val="BodyText"/>
      </w:pPr>
      <w:r>
        <w:t xml:space="preserve">(คุณครูคณิตา) คราวนี้คุณครูนี่ก็มีประโยคนะคะให้เด็ก ๆ นี่ได้ทดลองในการแยกนะคะ ว่าส่วนไหนเป็นส่วนภาคประธาน ส่วนไหนเป็นส่วนภาคแสดง เดี๋ยวเรามาดูแล้วแยกไปพร้อม ๆ กันเลยค่ะ เก่งทิ้งขยะลงถัง ประธาน คืออะไรคะนักเรียน คือ เก่ง นั่นเอง ส่วนคำว่า</w:t>
      </w:r>
      <w:r>
        <w:t xml:space="preserve"> </w:t>
      </w:r>
      <w:r>
        <w:t xml:space="preserve">“</w:t>
      </w:r>
      <w:r>
        <w:t xml:space="preserve">ทิ้ง</w:t>
      </w:r>
      <w:r>
        <w:t xml:space="preserve">”</w:t>
      </w:r>
      <w:r>
        <w:t xml:space="preserve"> </w:t>
      </w:r>
      <w:r>
        <w:t xml:space="preserve">ล่ะคะ ทิ้ง นักเรียนจะไปใส่ในช่องไหนเอ่ย</w:t>
      </w:r>
    </w:p>
    <w:p>
      <w:pPr>
        <w:pStyle w:val="BodyText"/>
      </w:pPr>
      <w:r>
        <w:t xml:space="preserve">(คุณครูปรเมษฐ) ทิ้งนี่มันเป็นกริยาอาการไหม</w:t>
      </w:r>
    </w:p>
    <w:p>
      <w:pPr>
        <w:pStyle w:val="BodyText"/>
      </w:pPr>
      <w:r>
        <w:t xml:space="preserve">(คุณครูคณิตา) ทิ้งเป็นกริยานะคะ ทิ้ง แล้วขยะล่ะ</w:t>
      </w:r>
    </w:p>
    <w:p>
      <w:pPr>
        <w:pStyle w:val="BodyText"/>
      </w:pPr>
      <w:r>
        <w:t xml:space="preserve">(คุณครูปรเมษฐ) เก่งทิ้งขยะลงถัง ก็คือเก่งเป็นประธาน ทิ้งก็เป็นก็เป็น…</w:t>
      </w:r>
    </w:p>
    <w:p>
      <w:pPr>
        <w:pStyle w:val="BodyText"/>
      </w:pPr>
      <w:r>
        <w:t xml:space="preserve">(คุณครูคณิตา) เป็นกรรมนั่นเอง</w:t>
      </w:r>
    </w:p>
    <w:p>
      <w:pPr>
        <w:pStyle w:val="BodyText"/>
      </w:pPr>
      <w:r>
        <w:t xml:space="preserve">(คุณครูปรเมษฐ) แล้วลงถังล่ะเด็ก ๆ ครับ เป็นอะไรครูคณิตา</w:t>
      </w:r>
    </w:p>
    <w:p>
      <w:pPr>
        <w:pStyle w:val="BodyText"/>
      </w:pPr>
      <w:r>
        <w:t xml:space="preserve">(คุณครูคณิตา) เป็นบทขยายกริยานะคะ ลงในถัง</w:t>
      </w:r>
    </w:p>
    <w:p>
      <w:pPr>
        <w:pStyle w:val="BodyText"/>
      </w:pPr>
      <w:r>
        <w:t xml:space="preserve">(คุณครูปรเมษฐ) มันอย่างนี้ลูก ทิ้ง ทิ้งที่ไหนล่ะ ทิ้งลงถัง ทำไมถึงไม่เอาไปขยายกรรม มันเป็นส่วนของการทิ้ง ทิ้งอย่างไร ทิ้งให้ลงถังไง กริยา เดี๋ยวเด็ก ๆ จะไม่เข้าใจนะ ครูเลยต้องอธิบายเพิ่ม ไปกันต่อครูคณิตาครับ</w:t>
      </w:r>
    </w:p>
    <w:p>
      <w:pPr>
        <w:pStyle w:val="BodyText"/>
      </w:pPr>
      <w:r>
        <w:t xml:space="preserve">(คุณครูคณิตา) ต่อค่ะ เขาเขียนจดหมายถึงเพื่อนคำ… ภาคประธานค่ะ ภาคประธาน ก็คือคำอะไรเอ่ย ก็คือ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นั่นเอง กริยา</w:t>
      </w:r>
    </w:p>
    <w:p>
      <w:pPr>
        <w:pStyle w:val="BodyText"/>
      </w:pPr>
      <w:r>
        <w:t xml:space="preserve">(คุณครูปรเมษฐ) เขาเขียน เอ้ เขียนเพราะฉะนั้นเป็นการแสดงเป็นกรรม ทิ้งลงถังเมื่อสักครู่นี้เลยเด็ก ๆ ขยายส่วนไหน เด็ก ๆ ตอบครู ขยาย เยี่ยมครับ เป็นการขยายบทกริยานั่นเอง เขียนอย่างไรล่ะ ไปกันต่อ เดี๋ยวนะ ๆ ย้อนก่อน คุณครูคณิตา เดี๋ยว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ถ้าเทียบกับคำทั้ง 7 ชนิดถือว่าเป็นคำอะไรนะ</w:t>
      </w:r>
    </w:p>
    <w:p>
      <w:pPr>
        <w:pStyle w:val="BodyText"/>
      </w:pPr>
      <w:r>
        <w:t xml:space="preserve">(คุณครูคณิตา) คำสรรพนามนะคะ</w:t>
      </w:r>
    </w:p>
    <w:p>
      <w:pPr>
        <w:pStyle w:val="BodyText"/>
      </w:pPr>
      <w:r>
        <w:t xml:space="preserve">(คุณครูปรเมษฐ) ที่คุณครูคณิตาบอกเด็ก ๆ ว่าได้คำนาม และคำสรรพยามใช่ไหม เมื่อกี้เมื่อสักครู่ เก่ง เก่งเป็นคำอะไร</w:t>
      </w:r>
    </w:p>
    <w:p>
      <w:pPr>
        <w:pStyle w:val="BodyText"/>
      </w:pPr>
      <w:r>
        <w:t xml:space="preserve">(คุณครูคณิตา) เป็นคำ คำอะไรคะ เป็นคำนาม ก็คือเป็นชื่อเรียกนั่นเองค่ะ ส่วน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ว่าเขา</w:t>
      </w:r>
    </w:p>
    <w:p>
      <w:pPr>
        <w:pStyle w:val="BodyText"/>
      </w:pPr>
      <w:r>
        <w:t xml:space="preserve">(คุณครูปรเมษฐ) เขาเป็น</w:t>
      </w:r>
    </w:p>
    <w:p>
      <w:pPr>
        <w:pStyle w:val="BodyText"/>
      </w:pPr>
      <w:r>
        <w:t xml:space="preserve">(คุณครูคณิตา) คำสรรพนามค่ะ</w:t>
      </w:r>
    </w:p>
    <w:p>
      <w:pPr>
        <w:pStyle w:val="BodyText"/>
      </w:pPr>
      <w:r>
        <w:t xml:space="preserve">(คุณครูปรเมษฐ)ไปฟกันต่อเลยครับ</w:t>
      </w:r>
    </w:p>
    <w:p>
      <w:pPr>
        <w:pStyle w:val="BodyText"/>
      </w:pPr>
      <w:r>
        <w:t xml:space="preserve">(คุณครูคณิตา) ต่อมาค่ะ พชรกินปลาทูทอด</w:t>
      </w:r>
    </w:p>
    <w:p>
      <w:pPr>
        <w:pStyle w:val="BodyText"/>
      </w:pPr>
      <w:r>
        <w:t xml:space="preserve">(คุณครูปรเมษฐ) น่าอร่อยนะ พชรนี่ เด็ก ๆ ตอบครูบ้าง เก่งมากครับ พรชประธาน กิน พชรกินกินเป็นคำกริยานะครับ ปลาทู ปลาทูทอด</w:t>
      </w:r>
    </w:p>
    <w:p>
      <w:pPr>
        <w:pStyle w:val="BodyText"/>
      </w:pPr>
      <w:r>
        <w:t xml:space="preserve">(คุณครูคณิตา) ปลาทู แสดงว่าปลาดูเป็นอะไร เป็นกรรมนะครับ เหลือคำว่าทอด ทอดไปขยายอะไรทอดก็ต้องขยายปลาทูนั่นเองนะครับ เป็นการขยายส่วนของกรรมนะ ปลาทูเป็นผู้ถูกกระทำ แต่ไม่ใช่ปลาทูเฉย ๆ ปลาทูมันโดนทอดมานะครับ ทอดจึงเป็นส่วนขยายของกรรมนั่นเอง</w:t>
      </w:r>
    </w:p>
    <w:p>
      <w:pPr>
        <w:pStyle w:val="BodyText"/>
      </w:pPr>
      <w:r>
        <w:t xml:space="preserve">(คุณครูคณิตา) ต่อมาค่ะ ลูกแมวกินนมแม่แมวนะคะ อย่างที่บอก ก็คือภาคประธาน ก็คือจะเป็นลูกแมวนะคะ กริยาค่ะนักเรียน ตอบได้เลยว่าคำว่า "กินค่ะ นมแม่แมว นมเป็นกรรม แมวกินนมของแม่แมวนะคะ นมแม่แมวล่ะคะเป็นอย่างไร</w:t>
      </w:r>
    </w:p>
    <w:p>
      <w:pPr>
        <w:pStyle w:val="BodyText"/>
      </w:pPr>
      <w:r>
        <w:t xml:space="preserve">(คุณครูปรเมษฐ) แม่แมวเป็นอะไรลูก</w:t>
      </w:r>
    </w:p>
    <w:p>
      <w:pPr>
        <w:pStyle w:val="BodyText"/>
      </w:pPr>
      <w:r>
        <w:t xml:space="preserve">(คุณครูคณิตา) ตอบได้ไหมเอ่ย ตอบได้ไหม แม่แมว เป็นบทขยายกริยาหรือบทขยายกรรมคะ บอกคุณครูหน่อยสิคะ เดี๋ยวเรามาดูเฉลยนะคะ คำว่า</w:t>
      </w:r>
      <w:r>
        <w:t xml:space="preserve"> </w:t>
      </w:r>
      <w:r>
        <w:t xml:space="preserve">“</w:t>
      </w:r>
      <w:r>
        <w:t xml:space="preserve">แม่แมว</w:t>
      </w:r>
      <w:r>
        <w:t xml:space="preserve">”</w:t>
      </w:r>
      <w:r>
        <w:t xml:space="preserve"> </w:t>
      </w:r>
      <w:r>
        <w:t xml:space="preserve">นะคะ เป็นบทขยายกรรมนั่นเองค่ะ ก็คือกินนมของแม่แมว</w:t>
      </w:r>
    </w:p>
    <w:p>
      <w:pPr>
        <w:pStyle w:val="BodyText"/>
      </w:pPr>
      <w:r>
        <w:t xml:space="preserve">(คุณครูปรเมษฐ) ถ้าเด็ก ๆ เอามาใส่ในบทขยายกรรมนี่ยุ่งเลย กลายเป็นกินอะไรเลย</w:t>
      </w:r>
    </w:p>
    <w:p>
      <w:pPr>
        <w:pStyle w:val="BodyText"/>
      </w:pPr>
      <w:r>
        <w:t xml:space="preserve">(คุณครูคณิตา) ขยายหรือเปล่าคะ</w:t>
      </w:r>
    </w:p>
    <w:p>
      <w:pPr>
        <w:pStyle w:val="BodyText"/>
      </w:pPr>
      <w:r>
        <w:t xml:space="preserve">(คุณครูปรเมษฐ) กลายเป็นกินแม่แมวเลยนะ ดูนี่ต้องดูบริบทด้วย การที่จะแยกส่วนประกอบของประโยค</w:t>
      </w:r>
    </w:p>
    <w:p>
      <w:pPr>
        <w:pStyle w:val="BodyText"/>
      </w:pPr>
      <w:r>
        <w:t xml:space="preserve">(คุณครูคณิตา) ต่อมาค่ะ หญิงชราคนนั้นนุ่งผ้าหลายดอกรักค่ะ</w:t>
      </w:r>
    </w:p>
    <w:p>
      <w:pPr>
        <w:pStyle w:val="BodyText"/>
      </w:pPr>
      <w:r>
        <w:t xml:space="preserve">(คุณครูปรเมษฐ) ประโยคเริ่มยาวขึที่ 1 ใครเป็นประธาน เด็ก ๆ ตอบครับ หญิงชราเป็นประธาน มีบทขยายประธานไหม มีไหมลูก</w:t>
      </w:r>
    </w:p>
    <w:p>
      <w:pPr>
        <w:pStyle w:val="BodyText"/>
      </w:pPr>
      <w:r>
        <w:t xml:space="preserve">(คุณครูคณิตา) มีไหมคะ มีค่ะ นั่นก็คือคำว่า คนนั้นนั่นเองค่ะ ต่อมาค่ะ ภาคแสดงค่ะ กริยาคืออะไร</w:t>
      </w:r>
    </w:p>
    <w:p>
      <w:pPr>
        <w:pStyle w:val="BodyText"/>
      </w:pPr>
      <w:r>
        <w:t xml:space="preserve">(คุณครูปรเมษฐ) ดูสิ อันไหนที่เป็นการกระทำ แสดงอาการบ้าง คำว่า… เยี่ยมเลยครับ คำว่า</w:t>
      </w:r>
      <w:r>
        <w:t xml:space="preserve"> </w:t>
      </w:r>
      <w:r>
        <w:t xml:space="preserve">“</w:t>
      </w:r>
      <w:r>
        <w:t xml:space="preserve">นุ่ง</w:t>
      </w:r>
      <w:r>
        <w:t xml:space="preserve">”</w:t>
      </w:r>
      <w:r>
        <w:t xml:space="preserve"> </w:t>
      </w:r>
      <w:r>
        <w:t xml:space="preserve">นั่นเอง นุ่ง นุ่งอะไร นุ่งผ้า แสดงว่าผ้าต้องเป็น กรรม มันยังไม่จบครับเด็ก ๆ มันยังเหลือลายดอกรักอีก เด็ก ๆ ดูง่าย ๆ นะ ถ้าหนูเอาลายดอกรักไปเติมที่บทขยายกริยานี่ได้ไหม นุ่งลายดอกรักได้ไหทลูก ไม่ได้ เพราะฉะนั้นมันเป็นการขยายผ้า ว่าผ้ามันเป็นลายดอกรัก ลายดอกรักจึงเป็นส่วนขยายของ</w:t>
      </w:r>
    </w:p>
    <w:p>
      <w:pPr>
        <w:pStyle w:val="BodyText"/>
      </w:pPr>
      <w:r>
        <w:t xml:space="preserve">(คุณครูคณิตา) กรรมนั่นเองค่ะ</w:t>
      </w:r>
    </w:p>
    <w:p>
      <w:pPr>
        <w:pStyle w:val="BodyText"/>
      </w:pPr>
      <w:r>
        <w:t xml:space="preserve">(คุณครูปรเมษฐ) เอาล่ะครับ นี่การแยกส่วนประกอบของประโยค สนุกจะตายนะครับ</w:t>
      </w:r>
    </w:p>
    <w:p>
      <w:pPr>
        <w:pStyle w:val="BodyText"/>
      </w:pPr>
      <w:r>
        <w:t xml:space="preserve">(คุณครูคณิตา) ให้นักเรียนค่ะ พิจารณาประโยคต่อไปนี้นะคะ เรามาดูสิ คุณพ่อเล่านิทาน เมื่อกี้คุณครูให้นักเรียนศึกษาไปแล้วใช่ไหมคะ ประโยคสามัญ, ประโยครวม ประโยครวมและประโยคซ้อน ว่าประโยคที่คุณครูได้พูดไปนี่เป็นประโยคชนิดใด</w:t>
      </w:r>
    </w:p>
    <w:p>
      <w:pPr>
        <w:pStyle w:val="BodyText"/>
      </w:pPr>
      <w:r>
        <w:t xml:space="preserve">(คุณครูปรเมษฐ) คุณพ่อเล่านิทาน</w:t>
      </w:r>
    </w:p>
    <w:p>
      <w:pPr>
        <w:pStyle w:val="BodyText"/>
      </w:pPr>
      <w:r>
        <w:t xml:space="preserve">(คุณครูคณิตา) คุณครูปรเมษฐคะ บอกเด็ก ๆ หน่อยสิคะ ว่าประโยคนี้เป็นประโยคอะไร</w:t>
      </w:r>
    </w:p>
    <w:p>
      <w:pPr>
        <w:pStyle w:val="BodyText"/>
      </w:pPr>
      <w:r>
        <w:t xml:space="preserve">(คุณครูปรเมษฐ) เด็ก ๆ ครับ มันเป็นคำเชื่อมหรืออะไรไม่มีเลย เพราะฉะนั้น ประโยคนี้ต้องเป็นประโยคสามัญนั่นเองนะครับ มีประธาน กริยา กรรม ครบนะ เป็นประโยคสามัญ</w:t>
      </w:r>
    </w:p>
    <w:p>
      <w:pPr>
        <w:pStyle w:val="BodyText"/>
      </w:pPr>
      <w:r>
        <w:t xml:space="preserve">(คุณครูคณิตา) เอาล่ะค่ะ ต่อมาค่ะ ไปโรงเรียน แต่พี่ไปมหาวิทยาลัย</w:t>
      </w:r>
    </w:p>
    <w:p>
      <w:pPr>
        <w:pStyle w:val="BodyText"/>
      </w:pPr>
      <w:r>
        <w:t xml:space="preserve">(คุณครูปรเมษฐ) ฉันไปโรงเรียน พี่ไปมหาวิทยาลัย แสดงว่ามันเป็นอย่างไรกัน ทั้งสองฝ่ายนี่ไม่ได้ไปด้วยกันใช่ไหม แต่สามารโดยใช้คำเชื่อ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แสดงว่าเป็นคำว่าอะไรลูก ตอบครู ประโยคความรวม หรือประโยครวมนั่นเองนะครับ</w:t>
      </w:r>
    </w:p>
    <w:p>
      <w:pPr>
        <w:pStyle w:val="BodyText"/>
      </w:pPr>
      <w:r>
        <w:t xml:space="preserve">(คุณครูคณิตา) ต่อมาค่ะ คุณพ่อพาฉันไปชะอำ ซึ่งอยู่ในจังหวัดเพชรบุรีค่ะ</w:t>
      </w:r>
    </w:p>
    <w:p>
      <w:pPr>
        <w:pStyle w:val="BodyText"/>
      </w:pPr>
      <w:r>
        <w:t xml:space="preserve">(คุณครูปรเมษฐ) พ่อพาฉันไปเที่ยวชะอำ น่าจะเป็นประโยคหลักนะ มาก่อนนี่บอกก่อน ชะอำอยู่ในจังหวัดเพชรบุรี มันเป็นประโยคหลักและประโยคย่อหรือเป็นอนุประโยคน่ะ เขาเรียกว่าประโยคอะไรนะลูก ประโยคซ้อนนะ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 ตามที่หนู ๆ ได้ศึกษามา ครูนำมาถามดูนะ</w:t>
      </w:r>
    </w:p>
    <w:p>
      <w:pPr>
        <w:pStyle w:val="BodyText"/>
      </w:pPr>
      <w:r>
        <w:t xml:space="preserve">(คุณครูคณิตา) เอาล่ะค่ะนักเรียน นักเรียนคงตอบได้แล้วนะคะ ว่าคุณพ่อเล่านิทานเป็นประโยคสามัญ ฉันไปโรงเรียนแต่พี่ไปมหาวิทยาลัยเป็นประโยครวม และสุดท้ายนั่นก็คือ คุณพ่อพาฉันไปเที่ยชะอำ ซึ่งจังหวัดเพชรบุรี ซึ่งเป็นประโยคซ้อนนั่นเองค่ะ ซึ่งประโญคนี่ เราสามารถจำแนกตามลักษณะโครงสร้างนี่ได้ทั้งหมดกี่ชนิดคะ ได้ทั้งหมด 3 ชนิดนั้นเองค่ะ ประโยคแรกก็คือก็คือประโยคสามัญ ชนิดที่ 2 ล่ะคะ ประโยครวมค่ะ และชนิดที่ 3 นั่นก็คือประโยคซ้อน ซึ่งวันนี้นะคะ คุณครูนี่ก็จะทบทวนประโยคสามัญให้ เดี๋ยวเรามาเรียนเกี่ยวกับประโยคซ้อนกันค่ะ ประโยคสามัญ เมื่อเช้านี่ คุณครูได้ยินเสียงคุณครูปรเมษฐร้องเพลง ร้องเพลงเกี่ยวกับอะไรสามัญ สามัญสักอย่าง</w:t>
      </w:r>
    </w:p>
    <w:p>
      <w:pPr>
        <w:pStyle w:val="BodyText"/>
      </w:pPr>
      <w:r>
        <w:t xml:space="preserve">(คุณครูปรเมษฐ) เกี่ยวกับเรื่องประโยคครับ เป็นประโยค 3 ส่วน เขาเรียก</w:t>
      </w:r>
      <w:r>
        <w:t xml:space="preserve"> </w:t>
      </w:r>
      <w:r>
        <w:t xml:space="preserve">“</w:t>
      </w:r>
      <w:r>
        <w:t xml:space="preserve">ประโยค 3 ส่วนเด็ก ๆ รู้แล้วถ้าถามนี่ มีประธาน กริยา กรรม คุณครูเคยสอนมาหลายเพลงแล้มาหลายเพลงแล้วสมัยที่หนู ๆ เรียนมา อย่างนั้นร้อง เพว เด็ก ๆ ต้องร้องไปกับครูเลย ร้องไปพร้อม ๆ กัน พร้อมแล้ว เดี๋ยวเริ่มนะเด็ก ๆ นะ ประโยค3 ส่วน มีประธาน กริยา กรรม ยังฟังใจจำ กรรม ยังฝังใจจำ คำว่า แมวกินปลากินเป็นกริยา กรรมนั่นคือกินปลา แมวกินปลาเป็นประโยค 3 ส่วน อีกเที่ยวหนึ่ง ประโยค 3 ส่วน มีประธาน กริยา กรรม ยังจำฝังใจคำว่า</w:t>
      </w:r>
      <w:r>
        <w:t xml:space="preserve">”</w:t>
      </w:r>
      <w:r>
        <w:t xml:space="preserve">แมวกินปลา" แมวนั่นเป็นประธาน กินเป็นกริยา กรรมนั้นคือปลา แมวกินปลาเป็นประโยค 3 ส่วน แมวกินปลา เป็นประโยค 3 ส่วน</w:t>
      </w:r>
    </w:p>
    <w:p>
      <w:pPr>
        <w:pStyle w:val="BodyText"/>
      </w:pPr>
      <w:r>
        <w:t xml:space="preserve">(คุณครูคณิตา) เด็ก ๆ คะ ปรบมือให้คุณครูปรเมษฐหน่อยค่ะ ร้องเสียงเพราะมากเลยนะคะ</w:t>
      </w:r>
    </w:p>
    <w:p>
      <w:pPr>
        <w:pStyle w:val="BodyText"/>
      </w:pPr>
      <w:r>
        <w:t xml:space="preserve">(คุณครูปรเมษฐ) ปรบมือให้ตัวเองด้วย ปรบมือให้ตัวเองด้วย เก่งมาก ๆ นะครับ</w:t>
      </w:r>
    </w:p>
    <w:p>
      <w:pPr>
        <w:pStyle w:val="BodyText"/>
      </w:pPr>
      <w:r>
        <w:t xml:space="preserve">(คุณครูคณิตา) เด็ก ๆ คะ เพลงนี้นะคะ จำแล้วก็สามารถที่จะนำไปใช้ได้ เกี่ยวกับเรื่องประโยคสามัญนะคะ เอาล่ะค่ะ เดี๋ยวเรามาเรียนและทบทวนเกี่ยวกับเรื่องประโยคสามัญดีกว่าค่ะ ประโยคสามัญหรือประโยคใจความเดียว คือ ประโยคที่กล่าวถึงสิ่งใดสิ่งหนึ่งเพียงสิ่งเดียว และสิ่งนั้นแสดงกริยาอาการหรืออยู่ในสภาพเดียว โดยประโยคสามัญนี่ คุณครูปรเมษฐได้พูดไปแล้วใช่ไหมคะ ก่อนจะมี 3 ส่วน แต่เอ๊ ก่อนที่จะมี 3 ส่วน ต้องมีกี่ส่วนก่อนคะ</w:t>
      </w:r>
    </w:p>
    <w:p>
      <w:pPr>
        <w:pStyle w:val="BodyText"/>
      </w:pPr>
      <w:r>
        <w:t xml:space="preserve">(คุณครูปรเมษฐ) มันจะมี 2 ส่วนก่อนใช่ไหมเด็ก ๆ ก็คือส่วนของ…</w:t>
      </w:r>
    </w:p>
    <w:p>
      <w:pPr>
        <w:pStyle w:val="BodyText"/>
      </w:pPr>
      <w:r>
        <w:t xml:space="preserve">(คุณครูคณิตา) ส่วนของภาคประธาน แล้วก็ภาคแสดงนั่นก็คือประธานกับกริยานั่นเองนะคะ อย่างเช่นประโยคที่คุณครูได้ยกมาให้ นั่นก็คือพลอยร้องเพลง พลอยร้องเพลง พลอยเป็น ประธาน ร้องเพลงเป็นกริยา โดยไม่ต้องมีกรรมมาเติมเต็ม ก็สามารถเป็นประโยคที่มีใจความสมบูรณ์ได้ มาดูตัวอย่างที่ 2 ค่ะ แมวลายกระโดด เห็นไหมคะ ไม่ต้องมีกรรมมาก็เป็นคำที่จะเป็นใจความที่สมบูรณ์ได้ แมวลายกระโดด คราวนี้ค่ะ มาถึงประโยค 3 ส่วนค่ะ ที่คุณครูปรเมษฐได้น้องเพลงไป คุณครูปรเมษฐคะ แดงตีระนาด มันจะแบ่งออกเป็น 3 ส่วนได้อย่างไรคะ</w:t>
      </w:r>
    </w:p>
    <w:p>
      <w:pPr>
        <w:pStyle w:val="BodyText"/>
      </w:pPr>
      <w:r>
        <w:t xml:space="preserve">(คุณครูปรเมษฐ) ตามเพลงเลย แดงเป็นประธาน ตีเป็นกริยา กรรมนั้นคือระนาด แดงเป็นผู้กระทำเป็นประธาน ตีเป็นกริยานี่คือท่าตีใช่ไหม ระนาด เพราะเป็นกรรม 3 ส่วน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แก้วร้อยพวประธาน ร้อยเป็นกริยา แล้วก็พวงมาลัยเป็นกรรม เยี่ยมเลย</w:t>
      </w:r>
    </w:p>
    <w:p>
      <w:pPr>
        <w:pStyle w:val="BodyText"/>
      </w:pPr>
      <w:r>
        <w:t xml:space="preserve">(คุณครูคณิตา) เอาล่ะค่ะนักเรียน นักเรียนก็คงที่จะเข้าใจเกี่ยวกับเรื่องประโยคสามัญเพิ่มขึ้นแล้วนะคะ มีกิจกรรมเล็ก ๆ น้อย ๆ มาร่วมกันเล่นนะคะ ระหว่างครู ครูคณิตาและคุณครูปรเมษฐ รวมถึงนักเรียนค่ะ เดี๋ยวเรามาช่วยกันแต่งประโยค 3 ส่วนให้มีใจความสมบูรณ์กันค่ะ เดี๋ยวเราไปเล่นกันค่ะนักเรียนคะ เดี๋ยวเรามาเล่นกิจกรรมกันเลยดีกว่านะคะ กิจกรรมนี้เดี๋ยวคุณครูจะให้นักเรียนนะคะ เลือกคำในประธาน กริยา และกรรมค่ะ เลือกมาอย่างละ 1 คำนะคะ แล้วมาเติมลงไปในรถประโยค 3 ส่วนค่ะ เติมอย่างไรก็ได้ให้ประโยคมีใจความที่สมบูรณ์ค่ะ เอาล่ะค่ะเดี๋ยวเราจะให้ครเป็นผู้เริ่มก่อนนะคะ คุณครูปรเมษฐคะ เลือกประธาน กริยา และกรรมดูสิคะ ทำอย่างไรก็ได้ ก็ได้ให้รถประโยค 3 ส่วนนี้มีใจความที่สมบูรณ์ด้วย</w:t>
      </w:r>
    </w:p>
    <w:p>
      <w:pPr>
        <w:pStyle w:val="BodyText"/>
      </w:pPr>
      <w:r>
        <w:t xml:space="preserve">(คุณครูปรเมษฐ) นักเรียนมาทับทรงมาที่ครูเลย สงสัญญาณจิตมา นักเรียนมาทั่วประเทศแล้วครับ อยู่ในร่างข้าพเจ้า ต้องเลือกประธานก่อนใช่ไหม</w:t>
      </w:r>
    </w:p>
    <w:p>
      <w:pPr>
        <w:pStyle w:val="BodyText"/>
      </w:pPr>
      <w:r>
        <w:t xml:space="preserve">(คุณครูคณิตา) ค่ะ เลือกอะไรก่อนก็ได้ค่ะ ให้มีประโยคสมบูรณ์เป็นนักเรียนนะ มานะนี่อยู่ในตัวละครสมัยที่พ่อแม่เราเรียนใช่ไหม มานะ มาณี กิตติ ชูใจ</w:t>
      </w:r>
    </w:p>
    <w:p>
      <w:pPr>
        <w:pStyle w:val="BodyText"/>
      </w:pPr>
      <w:r>
        <w:t xml:space="preserve">(คุณครูคณิตา) ครูเรียนแก้วกับกล้าค่ะ</w:t>
      </w:r>
    </w:p>
    <w:p>
      <w:pPr>
        <w:pStyle w:val="BodyText"/>
      </w:pPr>
      <w:r>
        <w:t xml:space="preserve">(คุณครูปรเมษฐ) อ่อ ต้องเอากรรมไปด้วย มานะ นม เอ๊ เด็ก ๆ ช่วยครูเลือกกริยาหน่อยสิ มีคำว่าอะไรบ้างนี่ ได้ไหม ๆ เอาคำไหนดี มานะ นม เดี๋ยวถามพี่ปื๊ด พี่ปื๊ดเลือกอะไรครับ เอาคำว่าอะไรดีครูคณิตาครับ</w:t>
      </w:r>
    </w:p>
    <w:p>
      <w:pPr>
        <w:pStyle w:val="BodyText"/>
      </w:pPr>
      <w:r>
        <w:t xml:space="preserve">(คุณครูคณิตา) เดี๋ยวคุณครูคณิตาจะบอกใบ้ให้นะคะ มี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ค่ะ ถ้าเป็นนักเนื่องจากนี่จะเลือกคำใด</w:t>
      </w:r>
    </w:p>
    <w:p>
      <w:pPr>
        <w:pStyle w:val="BodyText"/>
      </w:pPr>
      <w:r>
        <w:t xml:space="preserve">(คุณครูปรเมษฐ) นึกว่ามีคำนี้ให้เลือกอีกนะ นมนี่เป็นน้ำใช่ไหม เพราะฉะนั้น ต้อ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รับ มานะดื่มนม ถูกไหมครับ</w:t>
      </w:r>
    </w:p>
    <w:p>
      <w:pPr>
        <w:pStyle w:val="BodyText"/>
      </w:pPr>
      <w:r>
        <w:t xml:space="preserve">(คุณครูคณิตา) ถูกต้องค่ะ นี่ก็เป็นประโยค 3 นั่นก็คือมานะเป็นประธาน ดื่มเป็นกริยา และนม ก็คือกรรมนั่นเองค่ะ เอาล่ะค่ะ คุณครูปรเมษฐคะ นำประโยคที่คุณครูปรเมษฐเลือกนะคะไปไว้ด้นข้างเลยค่ะ นักเรียนคะ คุณครูคณิตาจะแต่งประโยคว่าประโยคอะไรเอ่ย ประโยคนี้ค่ะ คุณยาย คุณยายทำอะไรเอ่ย คุณยาย ไป ไหนดีนะ</w:t>
      </w:r>
    </w:p>
    <w:p>
      <w:pPr>
        <w:pStyle w:val="BodyText"/>
      </w:pPr>
      <w:r>
        <w:t xml:space="preserve">(คุณครูปรเมษฐ) มีเด็กชุมพรเขาส่งสัญญาณมาให้เลือกกริยาให้ครับ เขาให้เลือกกรรมให้</w:t>
      </w:r>
    </w:p>
    <w:p>
      <w:pPr>
        <w:pStyle w:val="BodyText"/>
      </w:pPr>
      <w:r>
        <w:t xml:space="preserve">(คุณครูปรเมษฐ) เขาให้เลือกกรรมให้ ไป ไปไหนดีเด็ก ๆ ไปนิทาน โทรทัศน์ได้ไหม ไม่ได้ คือ สถานที่ คือ คำว่า… เยี่ยมเลยครับ</w:t>
      </w:r>
    </w:p>
    <w:p>
      <w:pPr>
        <w:pStyle w:val="BodyText"/>
      </w:pPr>
      <w:r>
        <w:t xml:space="preserve">(คุณครูคณิตา) ตลาดนั่นเองค่ะ</w:t>
      </w:r>
    </w:p>
    <w:p>
      <w:pPr>
        <w:pStyle w:val="BodyText"/>
      </w:pPr>
      <w:r>
        <w:t xml:space="preserve">(คุณครูปรเมษฐ) คุณยายไปตลาด ตรงนี้นะครูคณิตา</w:t>
      </w:r>
    </w:p>
    <w:p>
      <w:pPr>
        <w:pStyle w:val="BodyText"/>
      </w:pPr>
      <w:r>
        <w:t xml:space="preserve">(คุณครูคณิตา) สมบูรณ์แล้วนะคะ คุณยายเป็นประธาน ไปเป็นกริยา และตลาด ก็คือกรรมนั่นเองค่ะ</w:t>
      </w:r>
    </w:p>
    <w:p>
      <w:pPr>
        <w:pStyle w:val="BodyText"/>
      </w:pPr>
      <w:r>
        <w:t xml:space="preserve">(คุณครูปรเมษฐ) สมบูรณ์แล้วต้องหยิบออกใช่ไหม</w:t>
      </w:r>
    </w:p>
    <w:p>
      <w:pPr>
        <w:pStyle w:val="BodyText"/>
      </w:pPr>
      <w:r>
        <w:t xml:space="preserve">(คุณครูคณิตา) เอาล่ะค่ะ เดี๋ยวมาดูอีก 1 ประโยคนะคะ นักเรียนและคุณครูปลายทางสามารถนำสื่อนี้นะคะ ไปเล่นได้นะ เป็นการทบทวนความรู้เกี่ยวกับประโยคสามัญนะคะ เอาล่ะค่ะ คุณครูปรเมษฐคะ เลือกอีก 1 ประโยคค่ะ</w:t>
      </w:r>
    </w:p>
    <w:p>
      <w:pPr>
        <w:pStyle w:val="BodyText"/>
      </w:pPr>
      <w:r>
        <w:t xml:space="preserve">(คุณครูปรเมษฐ) เด็ก ๆ บอกให้ผมเลือกกริยาให้ครับ เลือกคำว่า ปลูก แล้วคุณครูคณิตาเลือกประธานครับ</w:t>
      </w:r>
    </w:p>
    <w:p>
      <w:pPr>
        <w:pStyle w:val="BodyText"/>
      </w:pPr>
      <w:r>
        <w:t xml:space="preserve">(คุณครูคณิตา) เอาเป็นภารโรงแล้วกันค่ะ</w:t>
      </w:r>
    </w:p>
    <w:p>
      <w:pPr>
        <w:pStyle w:val="BodyText"/>
      </w:pPr>
      <w:r>
        <w:t xml:space="preserve">(คุณครูปรเมษฐ) ภารโรงปลูก… สมบูรณ์หรือยัง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มันต้องมีกรรม อะไรดีล่ะ</w:t>
      </w:r>
    </w:p>
    <w:p>
      <w:pPr>
        <w:pStyle w:val="BodyText"/>
      </w:pPr>
      <w:r>
        <w:t xml:space="preserve">(คุณครูคณิตา) ปลูกช้างได้ไหมคะ</w:t>
      </w:r>
    </w:p>
    <w:p>
      <w:pPr>
        <w:pStyle w:val="BodyText"/>
      </w:pPr>
      <w:r>
        <w:t xml:space="preserve">(คุณครูปรเมษฐ) ช้างจะโตไหมครับครูคณิตา</w:t>
      </w:r>
    </w:p>
    <w:p>
      <w:pPr>
        <w:pStyle w:val="BodyText"/>
      </w:pPr>
      <w:r>
        <w:t xml:space="preserve">(คุณครูคณิตา) ช้างไม่ต้องปลูก แต่ช้างมันก็โตได้นะคะ</w:t>
      </w:r>
    </w:p>
    <w:p>
      <w:pPr>
        <w:pStyle w:val="BodyText"/>
      </w:pPr>
      <w:r>
        <w:t xml:space="preserve">(คุณครูปรเมษฐ) ช้างมันกินนมไงมันถึงโต นมถึงโต ต้องปลูกคะน้าสิ เพราะครูเกไปปลูกคะน้า</w:t>
      </w:r>
    </w:p>
    <w:p>
      <w:pPr>
        <w:pStyle w:val="BodyText"/>
      </w:pPr>
      <w:r>
        <w:t xml:space="preserve">(คุณครูคณิตา) ได้ใจความที่สมบูรณ์แล้วนะคะ ภารโรงปลูกคะน้า สมบูรณ์ไหมลูก สมบูรณ์ อีกประโยคหนึ่งเอาออก</w:t>
      </w:r>
    </w:p>
    <w:p>
      <w:pPr>
        <w:pStyle w:val="BodyText"/>
      </w:pPr>
      <w:r>
        <w:t xml:space="preserve">(คุณครูคณิตา) อีกประโยคดีกว่า</w:t>
      </w:r>
    </w:p>
    <w:p>
      <w:pPr>
        <w:pStyle w:val="BodyText"/>
      </w:pPr>
      <w:r>
        <w:t xml:space="preserve">(คุณครูปรเมษฐ) ครู… เด็กสุราษบอกว่าเอาคำว่า</w:t>
      </w:r>
      <w:r>
        <w:t xml:space="preserve"> </w:t>
      </w:r>
      <w:r>
        <w:t xml:space="preserve">“</w:t>
      </w:r>
      <w:r>
        <w:t xml:space="preserve">เล่น</w:t>
      </w:r>
      <w:r>
        <w:t xml:space="preserve">”</w:t>
      </w:r>
      <w:r>
        <w:t xml:space="preserve"> </w:t>
      </w:r>
      <w:r>
        <w:t xml:space="preserve">มาเป็นกริยาให้หน่อย เล่นอะไรดีนะ คำกริยา ถ้าอย่างนั้นคุณครูขอเลือกคำว่า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ค่ะ เล่นอะไรได้บ้าง เอาล่ะครับ ครูคณิตาต้องจนมุมแน่เลยเด็ก ๆ ครับ มันไม่เหลือคำอะไรแล้ว</w:t>
      </w:r>
    </w:p>
    <w:p>
      <w:pPr>
        <w:pStyle w:val="BodyText"/>
      </w:pPr>
      <w:r>
        <w:t xml:space="preserve">(คุณครูคณิตา) คุณครูคณิตาจนมุมได้อย่างไรคะ เมื่อกี้คุณครูปรเมษฐเลือกกริยา คุณครูปรเมษฐเลือกประธาน เพราะฉะนั้นคุณครูปรเมษฐค่ะ ในการเลือกให้ประโยคสมบูรณ์ค่ะ</w:t>
      </w:r>
    </w:p>
    <w:p>
      <w:pPr>
        <w:pStyle w:val="BodyText"/>
      </w:pPr>
      <w:r>
        <w:t xml:space="preserve">(คุณครูปรเมษฐ) เด็ก ๆ มันมี ปลา งู ช้าง ลิง, โทรทัศน์, นิทาน, โถ, ยา นี่ คุณแม่เล่นอะไได้ล่ะ</w:t>
      </w:r>
    </w:p>
    <w:p>
      <w:pPr>
        <w:pStyle w:val="BodyText"/>
      </w:pPr>
      <w:r>
        <w:t xml:space="preserve">(คุณครูคณิตา) เล่นอะไรดีคะ</w:t>
      </w:r>
    </w:p>
    <w:p>
      <w:pPr>
        <w:pStyle w:val="BodyText"/>
      </w:pPr>
      <w:r>
        <w:t xml:space="preserve">(คุณครูคณิตา) คุณครูปรเมษฐนะคะ แพ้คุณครูคณิตาแล้วนะคะ เอาล่ะค่ะ คุณแม่ดู ดูอะไรได้บ้างเอ่ย ให้ดูประโยค 3 ส่วนค่ะ</w:t>
      </w:r>
    </w:p>
    <w:p>
      <w:pPr>
        <w:pStyle w:val="BodyText"/>
      </w:pPr>
      <w:r>
        <w:t xml:space="preserve">(คุณครูปรเมษฐ) ดูงู</w:t>
      </w:r>
    </w:p>
    <w:p>
      <w:pPr>
        <w:pStyle w:val="BodyText"/>
      </w:pPr>
      <w:r>
        <w:t xml:space="preserve">(คุณครูคณิตา) ดูงู</w:t>
      </w:r>
    </w:p>
    <w:p>
      <w:pPr>
        <w:pStyle w:val="BodyText"/>
      </w:pPr>
      <w:r>
        <w:t xml:space="preserve">(คุณครูปรเมษฐ) ได้ไหมล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ดูปลาได้ไหม</w:t>
      </w:r>
    </w:p>
    <w:p>
      <w:pPr>
        <w:pStyle w:val="BodyText"/>
      </w:pPr>
      <w:r>
        <w:t xml:space="preserve">(คุณครูคณิตา) ดูได้ค่ะ</w:t>
      </w:r>
    </w:p>
    <w:p>
      <w:pPr>
        <w:pStyle w:val="BodyText"/>
      </w:pPr>
      <w:r>
        <w:t xml:space="preserve">(คุณครูปรเมษฐ) ดูช้างได้ไหม แต่ดูที่สมบูรณ์ ดูโทรทัศน์ดีกว่า มีข่าวสาร ให้ดูด้วย เยี่ยม</w:t>
      </w:r>
    </w:p>
    <w:p>
      <w:pPr>
        <w:pStyle w:val="BodyText"/>
      </w:pPr>
      <w:r>
        <w:t xml:space="preserve">(คุณครูคณิตา) ใช่ค่ะ เอาล่ะค่ะนักเรียน เป็นอย่างไรกันบ้างคะ สนุกไหมเอ่ย ถ้าสนุกนะคะ เดี๋ยวคราวหนคุณครูจะมีกิจกรรมเล็ก ๆ น้อย ๆ ให้เล่นอีกนะคะ เดี๋ยวเราไปเรียนรู้กันต่อในประโยครวมกันเลยค่ะ</w:t>
      </w:r>
    </w:p>
    <w:p>
      <w:pPr>
        <w:pStyle w:val="BodyText"/>
      </w:pPr>
      <w:r>
        <w:t xml:space="preserve">(คุณครูปรเมษฐ) เด็ก ๆ ทุกคนครับ จากที่ครูได้พาหนู ๆ ทำกิจกรรม 3 ส่วนนี่ ประโยค 3 ส่วนนี่ เด็ก ๆ จะต้องเกิดคำถามแน่เลย คุณครูบอกว่าจะต้องเรียนเรื่อ ประโยครวม ทำไมถึงไปประโยคสามัญ ประโยค 3 ส่วนอะไรมากมายเลย นักเรียนครับ ประโยคพื้นฐานนี่เราต้องรู้ก่อน มันต้องรู้ก่อน ถ้าเราไม่มีความรู้หรือประโยคพื้นฐานเลยนี่ มันก็ไม่สามารถต่อยอดไปถึงประโยครวมได้ถูกไหมลูก ฉะนั้น จึงต้องรู้ แล้วเดี๋ยวเด็ก ๆ จะเข้าใจถ่องแท้แน่นอนเข้าใจถูกต้องใช่ไหมครับ</w:t>
      </w:r>
    </w:p>
    <w:p>
      <w:pPr>
        <w:pStyle w:val="BodyText"/>
      </w:pPr>
      <w:r>
        <w:t xml:space="preserve">(คุณครูคณิตา) เอาล่ะค่ะ เรามาดูประโยครวมกันเลยนะคะ แล้วตั้งใจฟังด้วยนะคะ เอาล่ะค่ะ เรามาดูประโยครวม คือ ประโยคที่มีประโยคสามัญตั้งแต่ 2 ขึ้นไปมารวมกัน โดยมีคำเชื่อมประโยคมาเชื่อมทั้ง 2 ประโยคนั่นเอง เห็นไหมล่ะคะ ทำไมคุณครูถึงย้ำนักย้ำหนาเกี่ยวกับประโยคสามัญ เพราะ ประโยครวม นี่ก็คือ ประโยคสามัญ2 ประโยค มารวมกันโดยมีคำเชื่อมมาเชื่อมทั้ง 2 ประโยคไว้นั่นเอง นี่คือสาเหตุนะคะ ที่คุณครูคณิตาและคุณครูปรเมษฐย้ำนะคะ เอาล่ะค่ะเรามาดูเพื่อให้ประโยคติดต่อกัน เป็นประโยคเดียวกัน นั่นก็คือประโยคเดียวกันนี่มีทั้งหมด 4 ลักษณะ ประโยครวมจะมีอยู่ 4 ลักษณะด้วยกันนะคะ มีอะไรบ้าง เดี๋ยวเราไปดูกันเลยค่ะ คุณครูปรเมษฐคะ</w:t>
      </w:r>
    </w:p>
    <w:p>
      <w:pPr>
        <w:pStyle w:val="BodyText"/>
      </w:pPr>
      <w:r>
        <w:t xml:space="preserve">(คุณครูปรเมษฐ) อันดับแรกนะครับ เป็นประโยครวมที่มีใจความคล้อยตามกัน ใจความขัดแย้งกัน ใจความให้เลือกอย่างใดอย่างหนึ่ง และก็ใจความแสดงความเป็นเหตุเป็นผลกัน จำไว้ 4 อย่างนะ 1. คล้อยตาม 2. ขัดแย้ง 3. ให้เลือก 4. เป็นเหตุเป็นผล 1. คล้อยตาม มีอยู่แค่ 4 ประเภทแค่นั้นล่ะครับ</w:t>
      </w:r>
    </w:p>
    <w:p>
      <w:pPr>
        <w:pStyle w:val="BodyText"/>
      </w:pPr>
      <w:r>
        <w:t xml:space="preserve">(คุณครูคณิตา) เอาล่ะค่ะ มาดูตัวอย่างกันนะคะ ประโยคความรวมที่มีใจความคล้อยตามกันเป็นอย่างไร นั่นก็คือเป็นประโยคที่ประกอบด้วยประโยคเล็กตั้งแต่ 2 ประโยคขึ้นไป มีใจความคล้อยตามเวลา และการกระทำ นักเรียนอาจจะไม่เห็นภาพ คุณครูก็มีตัวอย่างมาให้ดูนะคะ ประโยคเล็กหรือประโยคสามัญนั่นเองนะคะ 2 ประโยคนะ จะทำอย่างไรให้มีใจความคล้อยตามกัน พี่ขี่จักรยาน น้องขี่จักรยาน คุณครูมีคำเชื่อมมาให้ค่ะ คำว่า</w:t>
      </w:r>
      <w:r>
        <w:t xml:space="preserve"> </w:t>
      </w:r>
      <w:r>
        <w:t xml:space="preserve">“</w:t>
      </w:r>
      <w:r>
        <w:t xml:space="preserve">แลพ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ให้นักเรียนเลือกเลยค่ะ ว่านักเรียนจะใช้คำเชื่อมใดในการเชื่อมประโยคให้มีใจความคล้อยตามกัน ตอบเลยค่ะ คุณครูปรเมษฐคะ เราจะเติมคำเชื่อมว่าอะไรดีคะ</w:t>
      </w:r>
    </w:p>
    <w:p>
      <w:pPr>
        <w:pStyle w:val="BodyText"/>
      </w:pPr>
      <w:r>
        <w:t xml:space="preserve">(คุณครูปรเมษฐ) เด็ก ๆ บอกว่าต้องเติม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รับ เพราะว่ามันไปด้วยกัน พี่ก็ขี่จักรยาน จึงบอกว่า พี่และน้องขี่จักรยาน ขยายหน่อยหนึ่ง ประโยครวมนี่ เด็ก ๆ ครับ เมื่อเราทำการแยกประโยคออกเป็น 2 ประโยคนี่ น้ำหนักมันจะเท่ากัน พี่ก็ขี่จักรยน้องก็ขี่จักรยาน ทั้ง 2 ฝ่ายทำอะไรเหมือนกัน คล้ายกันนะครับ เพราะฉะนั้น มันต้องเท่ากันนะ เป็นอีกเรื่องหนึ่งนะ ไปกันต่อเลย</w:t>
      </w:r>
    </w:p>
    <w:p>
      <w:pPr>
        <w:pStyle w:val="BodyText"/>
      </w:pPr>
      <w:r>
        <w:t xml:space="preserve">(คุณครูคณิตา) ประโยครวมที่มีใจความขัดแย้งเป็นอย่างไรบ้างคะ</w:t>
      </w:r>
    </w:p>
    <w:p>
      <w:pPr>
        <w:pStyle w:val="BodyText"/>
      </w:pPr>
      <w:r>
        <w:t xml:space="preserve">(คุณครูปรเมษฐ) ประโยคที่มีใจความขัดแย้งนะ ก็ประกอบด้วยประโยคตั้งแต่ 2 ประโยคขึ้นไป มันมีเนื้อความที่ขัดแย้งกัน แล้วก็มีการกระทำที่แตกต่างกัน หรือ ในกรณีที่ผลเกิดขึ้นนั้นแตกต่างไปดูตัวอย่างประโยคเลยครับ</w:t>
      </w:r>
    </w:p>
    <w:p>
      <w:pPr>
        <w:pStyle w:val="BodyText"/>
      </w:pPr>
      <w:r>
        <w:t xml:space="preserve">(คุณครูคณิตา) ตัวอย่าง พี่ตีฆ้อง น้องตีตะโพน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ถ้าจะทำให้มีใจความขัดแย้งกัน เราจะต้องใช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พี่ตีฆ้องแต่น้องตีตะโพน นั่นก็คือเป็นการขัดแย้ง ทำการคนละอย่างนะ ต่อมาค่ะ เรามาดูตัวอย่างต่อมาค่ะ หมิวชอบเรียนภาษาไทย หลิวชิบเรียนคณิตศาสตร์ เราจะเติมคำว่าอะไรให้ เราจะเติมคำเชื่อมว่าอะไรให้มีใจความขัดแย้งคะ ถูกต้องค่ะ</w:t>
      </w:r>
    </w:p>
    <w:p>
      <w:pPr>
        <w:pStyle w:val="BodyText"/>
      </w:pPr>
      <w:r>
        <w:t xml:space="preserve">(คุณครูปรเมษฐ) คำว่า…</w:t>
      </w:r>
    </w:p>
    <w:p>
      <w:pPr>
        <w:pStyle w:val="BodyText"/>
      </w:pPr>
      <w:r>
        <w:t xml:space="preserve">(คุณครูคณิตา) ก็คือคำว่าแต่นั่นเองค่ะ หมิวชอบเรียนภาษาไทย แต่หลิวชอบเรียนคณิตศาสตร์ เห็นไหมคะ เป็นประโยคที่ขัดแย้งกันแล้ว แค่เติ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ข้าไปอีก เอาล่ะค่ะ เรามาดูกันอีก การที่มีใจความให้เลือกอย่างใดอย่างหนึ่ง เป็นอย่างไรคะครูปรเมษฐ</w:t>
      </w:r>
    </w:p>
    <w:p>
      <w:pPr>
        <w:pStyle w:val="BodyText"/>
      </w:pPr>
      <w:r>
        <w:t xml:space="preserve">(คุณครูปรเมษฐ) จะประกอบด้วย 2 ประโยคนะครับ แล้วก็ในประโยคนั้นนี่ จะกำหนดให้เลือกอย่างใดอย่างหนึ่ง เธออยากไปเที่ยวทะเล เธออยากไปเที่ยวน้ำตก เธอนี่ มันอยาก 2 อย่างนะ ใช้คำเชื่อมและกับหรือ หนูจะเชื่อมอย่างไรให้มันเลือก เลือกอย่างใดอย่างหนึ่ง ถ้าใช้คำว่าและ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เธอไปเที่ยวทะเลและเธออยากไปเที่ยวนแสดงว่าไปทั้งคู่ อันนี้บอกให้เลือก เยี่ยมเลย ใช้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จะได้ประโยคเตทะเล หรือ น้ำตก ครูคณิตา เลือกไปอะไรครับ</w:t>
      </w:r>
    </w:p>
    <w:p>
      <w:pPr>
        <w:pStyle w:val="BodyText"/>
      </w:pPr>
      <w:r>
        <w:t xml:space="preserve">(คุณครูคณิตา) ไปไหนก็ได้ค่ะ เลือกบนหน้าจอนะคะ แล้วเลือกคำเชื่อมค่ะ ทำอย่างไรให้เป็นประโยครวมนะคะ ที่มีใจความ เลือกอย่างใดอย่างหนึ่ง</w:t>
      </w:r>
    </w:p>
    <w:p>
      <w:pPr>
        <w:pStyle w:val="BodyText"/>
      </w:pPr>
      <w:r>
        <w:t xml:space="preserve">(คุณครูปรเมษฐ) เลือก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ะครับ คุณชอบดนตรีไทยหรือดนตรีสากล ต้องเลือก ต่อไปเป็นเหตุเป็นผลกัน ไปดูกันเลยครับ ดูนะ ประกอบด้วยประโยคสามัญนะครับ 2 ประโยคขึ้นไป ประโยคแรกเป็ประโยคหลังเป็นผล ไปดูประโยคหลังกันครับ เขาตั้งใจเรียน เขาประสบความสำเร็จ ครูคณิตาให้เชื่อม เพราะ… จึง, ถึง… ก็ นักเรียนคิดครับ เชื่อมอย่างไรเพราะเขาตั้งใจเรียนจึงประสบความสำเร็จ เขาจึงประสบความสำเร็จนั่นเองครับ</w:t>
      </w:r>
    </w:p>
    <w:p>
      <w:pPr>
        <w:pStyle w:val="BodyText"/>
      </w:pPr>
      <w:r>
        <w:t xml:space="preserve">(คุณครูคณิตา) ต่อมา เขาเดินตากฝน เขาไม่สบาย นักเรียนคะให้เชื่อมเป็นเหตุเป็นผล ใช้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ถูกต้องค่ะ เพราะเขาเดินตากฝน เขาจึงไม่สบายค่ะ ต่อมานะคะ ถึงเวลาที่นักเรียนรอคอยค่ะ ก็คือให้นักเรียนค่ะทำใบงานเรื่อง ประโยครวมค่ะ ทำอย่างไรกันบ้างนะ แต่ก่อนที่เราจะทำนี่ คุณครูปลายทางดูแลการทำงานของนักเรียน และคอยให้คำชี้แนะด้วยนะคะ นี่คือตัวอย่างค่ะ ของใบงานประโยครวม มีอยู่ทั้งหมด 5 ประโยคให้นักเรียนแต่งประโยคมานะ ให้แยกว่าอันไหนเป็นประโยคหลัก เป็นประโยคสามัญแล้วก็ประโยคสามัญแล้วก็ให้แยกมานะคะ เดี๋ยวหลังจากที่นักเรียนทำเสร็จเรียบร้อยแล้วนี่ จะมีแนวคำตอบมาให้นักเรียน แต่ก่อนจะมีแนวคำตอบมาให้นักเรียนลงมือทำก่อนค่ะ แล้วเดี๋ยวเรามาเจอ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แต่งประโยคเป็นอย่างไรกันบ้าง เดี๋ยวมาดูแนวคำตอบกันเลยค่ะ แนวคำตอบที่ครูจะให้ดูก็คือมีทั้งหมด 3 ข้อด้วยกัน เรามาดูนะคะ ฉันและเธออ่านหนังสือในห้องสมุด เราจะแยกออกเป็นประโยคสามัญ นั่นก็คือ ฉันอ่านหนังสือในห้องสมที่ 2 ล่ะค่ะ</w:t>
      </w:r>
    </w:p>
    <w:p>
      <w:pPr>
        <w:pStyle w:val="BodyText"/>
      </w:pPr>
      <w:r>
        <w:t xml:space="preserve">(คุณครูปรเมษฐ) เธออ่านหนังสือในห้องสมุด ใช้คำเชื่อม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ขีดเส้นใต้</w:t>
      </w:r>
    </w:p>
    <w:p>
      <w:pPr>
        <w:pStyle w:val="BodyText"/>
      </w:pPr>
      <w:r>
        <w:t xml:space="preserve">(คุณครูคณิตา) ต่อมาค่ะ เธอจะไปเที่ยวสวนสัตว์หรือชายทะเล เป้นการให้เลือกใช่ไหมคะ ประโยคสามัญประโยคแรก เธอจะไปเที่ยวสวนสัตว์</w:t>
      </w:r>
    </w:p>
    <w:p>
      <w:pPr>
        <w:pStyle w:val="BodyText"/>
      </w:pPr>
      <w:r>
        <w:t xml:space="preserve">(คุณครูปรเมษฐ) ประโยคที่ 2 ก็คือ เธอจะไปเที่ยวทะเลนั่นเองนะครับ</w:t>
      </w:r>
    </w:p>
    <w:p>
      <w:pPr>
        <w:pStyle w:val="BodyText"/>
      </w:pPr>
      <w:r>
        <w:t xml:space="preserve">(คุณครูคณิตา) มี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หรือ ให้เลือกอย่างใดอย่างหนึ่งค่ะ ต่อมาค่ะ ข้อที่ 3 พี่ชอบเล่นเทนนิสแต่น้องชอบเล่นปิงปอง</w:t>
      </w:r>
    </w:p>
    <w:p>
      <w:pPr>
        <w:pStyle w:val="BodyText"/>
      </w:pPr>
      <w:r>
        <w:t xml:space="preserve">(คุณครูปรเมษฐ) มันเป็นอย่างไรกันที่ยกมานี่</w:t>
      </w:r>
    </w:p>
    <w:p>
      <w:pPr>
        <w:pStyle w:val="BodyText"/>
      </w:pPr>
      <w:r>
        <w:t xml:space="preserve">(คุณครูคณิตา) ขัดแย้งกันค่ะ</w:t>
      </w:r>
    </w:p>
    <w:p>
      <w:pPr>
        <w:pStyle w:val="BodyText"/>
      </w:pPr>
      <w:r>
        <w:t xml:space="preserve">(คุณครูปรเมษฐ) คำเชื่อมคือ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ประโยคที่ 1 คือ น้องชอบเล่นปิงปอง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 มันทำกิจกรรมไม่เหมือนกันนั่นเองครับ เอาล่ะค่ะ มาถึงช่วงสรุปบทเรียน เขียนองค์ความรู้ค่ะ วันนี้ครูก็มีคีำถามมาถามนักเรียนเล็กน้อยนะคะ นักเรียนจะนำความรู้เรื่องประโยครวมไปใช้ในชีวิตประจำวันได้อย่างไรเอ่ย คุณครูปลายทางคะ สามารถที่จะสอบถามนักเรียนเพิ่มเติมได้นะคะ คุณครูปรเมษฐคะ หลังจากที่เราได้ทบทวนเรื่องประโยคสามัญและเรียนเกี่ยวกับเรื่องประโยครวมนี่ เราสามารถที่จะนำประโยครวมนี่ไปใช้ในชีวิตประจำวันได้อย่างไรบ้าง</w:t>
      </w:r>
    </w:p>
    <w:p>
      <w:pPr>
        <w:pStyle w:val="BodyText"/>
      </w:pPr>
      <w:r>
        <w:t xml:space="preserve">(คุณครูปรเมษฐ) ใช้ในการสื่อสารก็ยังต้องใช้ประโยครวมอยู่ ใช้ในการแต่งประโยค ก็ยังใช้ประโยครวมอยู่นะครับ เราได้รู้ลักษณะของประโยคนี่ มันก็จะทำให้การสื่อสารนี่เป็นผล ประสบผลโดยที่หนูเข้าใจหลักการของประโยครวม มันรวมอย่างไร มันขัดแย้งอย่างไร หรือมันเป็นเหตุเป็นผลอย่างไร อันนี้คือการศึกษาเรื่องประโยครวมค่ะ</w:t>
      </w:r>
    </w:p>
    <w:p>
      <w:pPr>
        <w:pStyle w:val="BodyText"/>
      </w:pPr>
      <w:r>
        <w:t xml:space="preserve">(คุณครูคณิตา) เอาล่ะค่ะ เรามาดูบทเรียนกันเลยค่ะ บทเรียนครั้งถัดไปเราจะเรียนเกี่ยวกับเรื่องประโยคซ้อน สิ่งที่นักเรียนจะต้องเตรียม ก็คือใบความรู้เรื่อง ประโยคซ้อน 2. ใบงานเรื่องการจำแนกประโยคซ้อน 3. ใบงานเรื่อง แผนภาพความคิดประโยคค่ะ ซึ่งนักเรียนสามารถดาวน์โหลดข้อมูลได้ที่นี่เลยค่ะ และอย่าลืมนะคะ ส่วนสำคัญ ใบงานวันนี้อย่าลืมส้่งคุณครูปลายทางด้วยนะคะ คุณครูคณิตาและคุณครูปรเมษฐขอลาไป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๗ ประโยครวม ๒๔ ส.ค. ๖๔ (มีใบงาน และใบความรู้)</dc:title>
  <dc:creator/>
  <cp:keywords/>
  <dcterms:created xsi:type="dcterms:W3CDTF">2022-03-22T03:37:01Z</dcterms:created>
  <dcterms:modified xsi:type="dcterms:W3CDTF">2022-03-22T03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09.00 น.</vt:lpwstr>
  </property>
  <property fmtid="{D5CDD505-2E9C-101B-9397-08002B2CF9AE}" pid="3" name="subtitle">
    <vt:lpwstr/>
  </property>
</Properties>
</file>